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B3BE43" w14:textId="77777777" w:rsidR="00522EEA" w:rsidRDefault="00522EEA" w:rsidP="004A6355">
      <w:pPr>
        <w:pStyle w:val="Subtitle"/>
        <w:outlineLvl w:val="0"/>
        <w:rPr>
          <w:szCs w:val="48"/>
        </w:rPr>
      </w:pPr>
      <w:r>
        <w:rPr>
          <w:szCs w:val="48"/>
        </w:rPr>
        <w:t xml:space="preserve">VIDES KONSULTATĪVĀ PADOME </w:t>
      </w:r>
    </w:p>
    <w:p w14:paraId="6696B6A0" w14:textId="53577D98" w:rsidR="00522EEA" w:rsidRPr="00D33CF2" w:rsidRDefault="00E37A12" w:rsidP="001B4AEF">
      <w:pPr>
        <w:jc w:val="center"/>
        <w:rPr>
          <w:sz w:val="20"/>
        </w:rPr>
      </w:pPr>
      <w:r>
        <w:rPr>
          <w:sz w:val="20"/>
        </w:rPr>
        <w:t>N</w:t>
      </w:r>
      <w:r w:rsidR="00522EEA" w:rsidRPr="00D33CF2">
        <w:rPr>
          <w:sz w:val="20"/>
        </w:rPr>
        <w:t>odibinājum</w:t>
      </w:r>
      <w:r>
        <w:rPr>
          <w:sz w:val="20"/>
        </w:rPr>
        <w:t>i</w:t>
      </w:r>
      <w:r w:rsidR="004E4719">
        <w:rPr>
          <w:sz w:val="20"/>
        </w:rPr>
        <w:t>:</w:t>
      </w:r>
      <w:r w:rsidR="00522EEA" w:rsidRPr="00D33CF2">
        <w:rPr>
          <w:sz w:val="20"/>
        </w:rPr>
        <w:t xml:space="preserve"> „Latvijas Dabas fonds”</w:t>
      </w:r>
      <w:r>
        <w:rPr>
          <w:sz w:val="20"/>
        </w:rPr>
        <w:t>,</w:t>
      </w:r>
      <w:r w:rsidR="00522EEA" w:rsidRPr="00D33CF2">
        <w:rPr>
          <w:sz w:val="20"/>
        </w:rPr>
        <w:t xml:space="preserve"> „Vides Izglītības fonds”, „Pasaules Dabas fonds”,</w:t>
      </w:r>
      <w:r w:rsidRPr="00D33CF2">
        <w:rPr>
          <w:sz w:val="20"/>
        </w:rPr>
        <w:t xml:space="preserve"> „Ķemeru Nacionālā parka fonds”, </w:t>
      </w:r>
      <w:r>
        <w:rPr>
          <w:sz w:val="20"/>
        </w:rPr>
        <w:t>“Teiču dabas fonds”,</w:t>
      </w:r>
      <w:r w:rsidRPr="00E37A12">
        <w:rPr>
          <w:sz w:val="20"/>
        </w:rPr>
        <w:t xml:space="preserve"> </w:t>
      </w:r>
      <w:r w:rsidR="00522EEA" w:rsidRPr="00D33CF2">
        <w:rPr>
          <w:sz w:val="20"/>
        </w:rPr>
        <w:t>biedrīb</w:t>
      </w:r>
      <w:r>
        <w:rPr>
          <w:sz w:val="20"/>
        </w:rPr>
        <w:t>as</w:t>
      </w:r>
      <w:r w:rsidR="004E4719">
        <w:rPr>
          <w:sz w:val="20"/>
        </w:rPr>
        <w:t>:</w:t>
      </w:r>
      <w:r w:rsidR="00522EEA" w:rsidRPr="00D33CF2">
        <w:rPr>
          <w:sz w:val="20"/>
        </w:rPr>
        <w:t xml:space="preserve"> „Latvijas Ornitoloģijas biedrība”,</w:t>
      </w:r>
      <w:r>
        <w:rPr>
          <w:sz w:val="20"/>
        </w:rPr>
        <w:t xml:space="preserve"> </w:t>
      </w:r>
      <w:r w:rsidR="00522EEA" w:rsidRPr="00D33CF2">
        <w:rPr>
          <w:sz w:val="20"/>
        </w:rPr>
        <w:t>„Vides fakti”, „Vides aizsardzības klubs”,  „Latvijas Makšķernieku asociācija”, „Latvijas ezeri”, „Zaļā brīvība”, „Ekodizaina kompetences centrs”, „Latvijas Botāniķu biedrība, „</w:t>
      </w:r>
      <w:proofErr w:type="spellStart"/>
      <w:r w:rsidR="007B188D">
        <w:rPr>
          <w:sz w:val="20"/>
        </w:rPr>
        <w:t>Cleantech</w:t>
      </w:r>
      <w:proofErr w:type="spellEnd"/>
      <w:r w:rsidR="007B188D">
        <w:rPr>
          <w:sz w:val="20"/>
        </w:rPr>
        <w:t xml:space="preserve"> Latvia</w:t>
      </w:r>
      <w:r w:rsidR="00522EEA" w:rsidRPr="00D33CF2">
        <w:rPr>
          <w:sz w:val="20"/>
        </w:rPr>
        <w:t>”, „Latvijas Atkritumu saimniecības asociācija”, „</w:t>
      </w:r>
      <w:r w:rsidR="00633DDF">
        <w:rPr>
          <w:sz w:val="20"/>
        </w:rPr>
        <w:t>Baltijas krasti”, „Zero Waste Latvija</w:t>
      </w:r>
      <w:r w:rsidR="00522EEA" w:rsidRPr="00D33CF2">
        <w:rPr>
          <w:sz w:val="20"/>
        </w:rPr>
        <w:t>”, „Latvijas</w:t>
      </w:r>
      <w:r w:rsidR="00700040">
        <w:rPr>
          <w:sz w:val="20"/>
        </w:rPr>
        <w:t xml:space="preserve"> Vides pārvaldības asociācija”,</w:t>
      </w:r>
      <w:r>
        <w:rPr>
          <w:sz w:val="20"/>
        </w:rPr>
        <w:t xml:space="preserve"> </w:t>
      </w:r>
      <w:r w:rsidRPr="00D33CF2">
        <w:rPr>
          <w:sz w:val="20"/>
        </w:rPr>
        <w:t>„</w:t>
      </w:r>
      <w:r w:rsidR="004E4719" w:rsidRPr="004E4719">
        <w:rPr>
          <w:sz w:val="20"/>
        </w:rPr>
        <w:t xml:space="preserve"> </w:t>
      </w:r>
      <w:r w:rsidR="004E4719">
        <w:rPr>
          <w:sz w:val="20"/>
        </w:rPr>
        <w:t>Ezeru un p</w:t>
      </w:r>
      <w:r>
        <w:rPr>
          <w:sz w:val="20"/>
        </w:rPr>
        <w:t>urvu izpētes centrs</w:t>
      </w:r>
      <w:r w:rsidRPr="00D33CF2">
        <w:rPr>
          <w:sz w:val="20"/>
        </w:rPr>
        <w:t>”</w:t>
      </w:r>
      <w:r>
        <w:rPr>
          <w:sz w:val="20"/>
        </w:rPr>
        <w:t xml:space="preserve">, </w:t>
      </w:r>
      <w:r w:rsidR="00700040">
        <w:rPr>
          <w:sz w:val="20"/>
        </w:rPr>
        <w:t>”</w:t>
      </w:r>
      <w:r w:rsidR="001B4AEF">
        <w:rPr>
          <w:sz w:val="20"/>
        </w:rPr>
        <w:t>Latvijas</w:t>
      </w:r>
      <w:r>
        <w:rPr>
          <w:sz w:val="20"/>
        </w:rPr>
        <w:t xml:space="preserve"> Bišk</w:t>
      </w:r>
      <w:r w:rsidR="004E4719">
        <w:rPr>
          <w:sz w:val="20"/>
        </w:rPr>
        <w:t>o</w:t>
      </w:r>
      <w:r>
        <w:rPr>
          <w:sz w:val="20"/>
        </w:rPr>
        <w:t>pības biedrība”</w:t>
      </w:r>
      <w:r w:rsidR="00426DB7">
        <w:rPr>
          <w:sz w:val="20"/>
        </w:rPr>
        <w:t>,</w:t>
      </w:r>
      <w:r w:rsidRPr="00D33CF2">
        <w:rPr>
          <w:sz w:val="20"/>
        </w:rPr>
        <w:t xml:space="preserve"> </w:t>
      </w:r>
      <w:r w:rsidR="004E4719">
        <w:rPr>
          <w:sz w:val="20"/>
        </w:rPr>
        <w:t xml:space="preserve">un biedrība </w:t>
      </w:r>
      <w:r w:rsidRPr="00D33CF2">
        <w:rPr>
          <w:sz w:val="20"/>
        </w:rPr>
        <w:t>„Baltijas Vides forums”</w:t>
      </w:r>
      <w:r w:rsidR="00426DB7">
        <w:rPr>
          <w:sz w:val="20"/>
        </w:rPr>
        <w:t>.</w:t>
      </w:r>
    </w:p>
    <w:p w14:paraId="0E4BCC38" w14:textId="77777777" w:rsidR="00522EEA" w:rsidRPr="00BE2109" w:rsidRDefault="00522EEA" w:rsidP="004A6355">
      <w:pPr>
        <w:pBdr>
          <w:bottom w:val="single" w:sz="12" w:space="1" w:color="00000A"/>
        </w:pBdr>
        <w:jc w:val="center"/>
        <w:outlineLvl w:val="0"/>
        <w:rPr>
          <w:b/>
          <w:sz w:val="22"/>
          <w:szCs w:val="22"/>
        </w:rPr>
      </w:pPr>
      <w:r w:rsidRPr="00BE2109">
        <w:rPr>
          <w:b/>
          <w:sz w:val="22"/>
          <w:szCs w:val="22"/>
        </w:rPr>
        <w:t>Rīga, Peldu iela 26/28, LV-1494</w:t>
      </w:r>
    </w:p>
    <w:p w14:paraId="3F1ADC32" w14:textId="26544E28" w:rsidR="00F25D91" w:rsidRPr="00037695" w:rsidRDefault="00F32782" w:rsidP="004A6355">
      <w:pPr>
        <w:jc w:val="both"/>
        <w:rPr>
          <w:sz w:val="22"/>
          <w:szCs w:val="22"/>
        </w:rPr>
      </w:pPr>
      <w:r>
        <w:rPr>
          <w:sz w:val="22"/>
          <w:szCs w:val="22"/>
        </w:rPr>
        <w:t>12</w:t>
      </w:r>
      <w:r w:rsidR="00F25D91" w:rsidRPr="00037695">
        <w:rPr>
          <w:sz w:val="22"/>
          <w:szCs w:val="22"/>
        </w:rPr>
        <w:t>.0</w:t>
      </w:r>
      <w:r w:rsidR="00F16487">
        <w:rPr>
          <w:sz w:val="22"/>
          <w:szCs w:val="22"/>
        </w:rPr>
        <w:t>3</w:t>
      </w:r>
      <w:r w:rsidR="00F25D91" w:rsidRPr="00037695">
        <w:rPr>
          <w:sz w:val="22"/>
          <w:szCs w:val="22"/>
        </w:rPr>
        <w:t>.2021.</w:t>
      </w:r>
    </w:p>
    <w:p w14:paraId="763F3261" w14:textId="79DE0535" w:rsidR="00522EEA" w:rsidRPr="00F25D91" w:rsidRDefault="00522EEA" w:rsidP="004A6355">
      <w:pPr>
        <w:jc w:val="both"/>
        <w:rPr>
          <w:sz w:val="22"/>
          <w:szCs w:val="22"/>
        </w:rPr>
      </w:pPr>
      <w:r w:rsidRPr="00037695">
        <w:rPr>
          <w:sz w:val="22"/>
          <w:szCs w:val="22"/>
        </w:rPr>
        <w:t>Nr.</w:t>
      </w:r>
      <w:r w:rsidR="00037695" w:rsidRPr="00037695">
        <w:rPr>
          <w:sz w:val="22"/>
          <w:szCs w:val="22"/>
        </w:rPr>
        <w:t>1-</w:t>
      </w:r>
      <w:r w:rsidR="00F32782">
        <w:rPr>
          <w:sz w:val="22"/>
          <w:szCs w:val="22"/>
        </w:rPr>
        <w:t>10</w:t>
      </w:r>
    </w:p>
    <w:p w14:paraId="75E8ED86" w14:textId="26DCBA25" w:rsidR="008E128A" w:rsidRDefault="008E128A" w:rsidP="008E128A">
      <w:pPr>
        <w:rPr>
          <w:szCs w:val="24"/>
        </w:rPr>
      </w:pPr>
    </w:p>
    <w:p w14:paraId="57DB9668" w14:textId="77777777" w:rsidR="001B4AEF" w:rsidRDefault="001B4AEF" w:rsidP="001B4AEF">
      <w:pPr>
        <w:jc w:val="right"/>
        <w:rPr>
          <w:b/>
          <w:szCs w:val="24"/>
        </w:rPr>
      </w:pPr>
      <w:r>
        <w:rPr>
          <w:b/>
          <w:szCs w:val="24"/>
        </w:rPr>
        <w:t xml:space="preserve">Rīgas domes </w:t>
      </w:r>
    </w:p>
    <w:p w14:paraId="1E25F437" w14:textId="77777777" w:rsidR="001B4AEF" w:rsidRDefault="001B4AEF" w:rsidP="001B4AEF">
      <w:pPr>
        <w:jc w:val="right"/>
        <w:rPr>
          <w:b/>
          <w:szCs w:val="24"/>
        </w:rPr>
      </w:pPr>
      <w:r w:rsidRPr="00D8669B">
        <w:rPr>
          <w:b/>
          <w:szCs w:val="24"/>
        </w:rPr>
        <w:t>Mājokļu un vides komiteja</w:t>
      </w:r>
      <w:r>
        <w:rPr>
          <w:b/>
          <w:szCs w:val="24"/>
        </w:rPr>
        <w:t>i</w:t>
      </w:r>
    </w:p>
    <w:p w14:paraId="3116B30E" w14:textId="77777777" w:rsidR="001B4AEF" w:rsidRPr="00C227FD" w:rsidRDefault="00263E07" w:rsidP="001B4AEF">
      <w:pPr>
        <w:jc w:val="right"/>
        <w:rPr>
          <w:szCs w:val="24"/>
        </w:rPr>
      </w:pPr>
      <w:hyperlink r:id="rId10" w:history="1">
        <w:r w:rsidR="001B4AEF" w:rsidRPr="00C227FD">
          <w:rPr>
            <w:rStyle w:val="Hyperlink"/>
            <w:szCs w:val="24"/>
          </w:rPr>
          <w:t>Edmunds.Cepuritis@riga.lv</w:t>
        </w:r>
      </w:hyperlink>
      <w:r w:rsidR="001B4AEF" w:rsidRPr="00C227FD">
        <w:rPr>
          <w:szCs w:val="24"/>
        </w:rPr>
        <w:t xml:space="preserve"> </w:t>
      </w:r>
    </w:p>
    <w:p w14:paraId="4EDFE817" w14:textId="77777777" w:rsidR="001B4AEF" w:rsidRDefault="001B4AEF" w:rsidP="001B4AEF">
      <w:pPr>
        <w:jc w:val="right"/>
        <w:rPr>
          <w:b/>
          <w:szCs w:val="24"/>
        </w:rPr>
      </w:pPr>
    </w:p>
    <w:p w14:paraId="7ED7A98C" w14:textId="77777777" w:rsidR="001B4AEF" w:rsidRPr="00F32782" w:rsidRDefault="001B4AEF" w:rsidP="001B4AEF">
      <w:pPr>
        <w:jc w:val="right"/>
        <w:rPr>
          <w:b/>
          <w:szCs w:val="24"/>
        </w:rPr>
      </w:pPr>
      <w:r w:rsidRPr="00F32782">
        <w:rPr>
          <w:b/>
          <w:szCs w:val="24"/>
        </w:rPr>
        <w:t>Rīgas pilsētas būvvaldei</w:t>
      </w:r>
    </w:p>
    <w:p w14:paraId="32904EFB" w14:textId="77777777" w:rsidR="001B4AEF" w:rsidRPr="00B46952" w:rsidRDefault="00263E07" w:rsidP="001B4AEF">
      <w:pPr>
        <w:jc w:val="right"/>
        <w:rPr>
          <w:szCs w:val="24"/>
        </w:rPr>
      </w:pPr>
      <w:hyperlink r:id="rId11" w:history="1">
        <w:r w:rsidR="001B4AEF" w:rsidRPr="00F32782">
          <w:rPr>
            <w:rStyle w:val="Hyperlink"/>
            <w:szCs w:val="24"/>
          </w:rPr>
          <w:t>buvvalde@riga.lv</w:t>
        </w:r>
      </w:hyperlink>
      <w:r w:rsidR="001B4AEF">
        <w:rPr>
          <w:szCs w:val="24"/>
        </w:rPr>
        <w:t xml:space="preserve"> </w:t>
      </w:r>
    </w:p>
    <w:p w14:paraId="6532B50B" w14:textId="77777777" w:rsidR="001B4AEF" w:rsidRPr="00B46952" w:rsidRDefault="001B4AEF" w:rsidP="001B4AEF">
      <w:pPr>
        <w:rPr>
          <w:szCs w:val="24"/>
        </w:rPr>
      </w:pPr>
    </w:p>
    <w:p w14:paraId="65585A3C" w14:textId="77777777" w:rsidR="001B4AEF" w:rsidRDefault="001B4AEF" w:rsidP="001B4AEF">
      <w:pPr>
        <w:rPr>
          <w:szCs w:val="24"/>
        </w:rPr>
      </w:pPr>
    </w:p>
    <w:p w14:paraId="098A9794" w14:textId="77777777" w:rsidR="001B4AEF" w:rsidRPr="00F32782" w:rsidRDefault="001B4AEF" w:rsidP="001B4AEF">
      <w:pPr>
        <w:rPr>
          <w:bCs/>
          <w:i/>
          <w:iCs/>
          <w:szCs w:val="24"/>
        </w:rPr>
      </w:pPr>
      <w:r w:rsidRPr="00F32782">
        <w:rPr>
          <w:bCs/>
          <w:i/>
          <w:iCs/>
          <w:szCs w:val="24"/>
        </w:rPr>
        <w:t>Par Apstādījumu saglabāšanas komisiju</w:t>
      </w:r>
    </w:p>
    <w:p w14:paraId="24E5ABD6" w14:textId="77777777" w:rsidR="001B4AEF" w:rsidRPr="00B46952" w:rsidRDefault="001B4AEF" w:rsidP="001B4AEF">
      <w:pPr>
        <w:rPr>
          <w:szCs w:val="24"/>
        </w:rPr>
      </w:pPr>
    </w:p>
    <w:p w14:paraId="19FDE485" w14:textId="77777777" w:rsidR="001B4AEF" w:rsidRPr="00B46952" w:rsidRDefault="001B4AEF" w:rsidP="001B4AEF">
      <w:pPr>
        <w:rPr>
          <w:szCs w:val="24"/>
        </w:rPr>
      </w:pPr>
    </w:p>
    <w:p w14:paraId="3C348980" w14:textId="77777777" w:rsidR="001B4AEF" w:rsidRDefault="001B4AEF" w:rsidP="00F32782">
      <w:pPr>
        <w:ind w:firstLine="720"/>
        <w:jc w:val="both"/>
        <w:rPr>
          <w:szCs w:val="24"/>
        </w:rPr>
      </w:pPr>
      <w:r>
        <w:rPr>
          <w:szCs w:val="24"/>
        </w:rPr>
        <w:t xml:space="preserve">Vides konsultatīvā padome vēlas precizēt informāciju par būvvaldes </w:t>
      </w:r>
      <w:r w:rsidRPr="00B46952">
        <w:rPr>
          <w:szCs w:val="24"/>
        </w:rPr>
        <w:t>A</w:t>
      </w:r>
      <w:r>
        <w:rPr>
          <w:szCs w:val="24"/>
        </w:rPr>
        <w:t>pstādījumu saglabāšanas komisijas darbu un iespējām sabiedrības pārstāvjiem piedalīties komisijas darbā.</w:t>
      </w:r>
    </w:p>
    <w:p w14:paraId="468BBC68" w14:textId="77777777" w:rsidR="001B4AEF" w:rsidRDefault="001B4AEF" w:rsidP="00F32782">
      <w:pPr>
        <w:jc w:val="both"/>
        <w:rPr>
          <w:szCs w:val="24"/>
        </w:rPr>
      </w:pPr>
    </w:p>
    <w:p w14:paraId="79C7B180" w14:textId="77777777" w:rsidR="001B4AEF" w:rsidRDefault="001B4AEF" w:rsidP="00F32782">
      <w:pPr>
        <w:jc w:val="both"/>
        <w:rPr>
          <w:szCs w:val="24"/>
        </w:rPr>
      </w:pPr>
      <w:r>
        <w:rPr>
          <w:szCs w:val="24"/>
        </w:rPr>
        <w:t>Lūdzam sniegt informāciju:</w:t>
      </w:r>
    </w:p>
    <w:p w14:paraId="7CF185E4" w14:textId="77777777" w:rsidR="001B4AEF" w:rsidRDefault="001B4AEF" w:rsidP="00F32782">
      <w:pPr>
        <w:jc w:val="both"/>
        <w:rPr>
          <w:szCs w:val="24"/>
        </w:rPr>
      </w:pPr>
    </w:p>
    <w:p w14:paraId="58AA688C" w14:textId="77777777" w:rsidR="001B4AEF" w:rsidRDefault="001B4AEF" w:rsidP="00F32782">
      <w:pPr>
        <w:jc w:val="both"/>
        <w:rPr>
          <w:szCs w:val="24"/>
        </w:rPr>
      </w:pPr>
      <w:r>
        <w:rPr>
          <w:szCs w:val="24"/>
        </w:rPr>
        <w:t xml:space="preserve">1) kas (saistošie noteikumi, izdots rīkojums </w:t>
      </w:r>
      <w:proofErr w:type="spellStart"/>
      <w:r>
        <w:rPr>
          <w:szCs w:val="24"/>
        </w:rPr>
        <w:t>utml</w:t>
      </w:r>
      <w:proofErr w:type="spellEnd"/>
      <w:r>
        <w:rPr>
          <w:szCs w:val="24"/>
        </w:rPr>
        <w:t>.) nosaka Apstādījumu saglabāšanas komisijas sastāvu, kā arī rast iespēju iepazīties ar komisijas nolikumu, ja tāds ir apstiprināts;</w:t>
      </w:r>
    </w:p>
    <w:p w14:paraId="1C79B248" w14:textId="77777777" w:rsidR="001B4AEF" w:rsidRDefault="001B4AEF" w:rsidP="00F32782">
      <w:pPr>
        <w:jc w:val="both"/>
        <w:rPr>
          <w:szCs w:val="24"/>
        </w:rPr>
      </w:pPr>
    </w:p>
    <w:p w14:paraId="03B92B75" w14:textId="472E2E9B" w:rsidR="001B4AEF" w:rsidRDefault="001B4AEF" w:rsidP="00F32782">
      <w:pPr>
        <w:jc w:val="both"/>
        <w:rPr>
          <w:szCs w:val="24"/>
        </w:rPr>
      </w:pPr>
      <w:r>
        <w:rPr>
          <w:szCs w:val="24"/>
        </w:rPr>
        <w:t>2) pēc kādiem kritērijiem tiek izvērtēti koku ciršanas publiskās apspriešanas rezultāti un pieņemts lēmums par koku ciršanu vai atteikumu koku ciršanai</w:t>
      </w:r>
      <w:r w:rsidR="00733C01">
        <w:rPr>
          <w:szCs w:val="24"/>
        </w:rPr>
        <w:t>;</w:t>
      </w:r>
    </w:p>
    <w:p w14:paraId="71C4DCED" w14:textId="77777777" w:rsidR="001B4AEF" w:rsidRDefault="001B4AEF" w:rsidP="00F32782">
      <w:pPr>
        <w:jc w:val="both"/>
        <w:rPr>
          <w:szCs w:val="24"/>
        </w:rPr>
      </w:pPr>
    </w:p>
    <w:p w14:paraId="285C5D7F" w14:textId="1E7ACFB2" w:rsidR="001B4AEF" w:rsidRDefault="001B4AEF" w:rsidP="00F32782">
      <w:pPr>
        <w:jc w:val="both"/>
        <w:rPr>
          <w:szCs w:val="24"/>
        </w:rPr>
      </w:pPr>
      <w:r>
        <w:rPr>
          <w:szCs w:val="24"/>
        </w:rPr>
        <w:t xml:space="preserve">3) vai </w:t>
      </w:r>
      <w:r w:rsidRPr="00B46952">
        <w:rPr>
          <w:szCs w:val="24"/>
        </w:rPr>
        <w:t>A</w:t>
      </w:r>
      <w:r>
        <w:rPr>
          <w:szCs w:val="24"/>
        </w:rPr>
        <w:t xml:space="preserve">pstādījumu saglabāšanas komisijas sēdes ir atklātas un tajās drīkst piedalīties arī sabiedrības pārstāvji par sev </w:t>
      </w:r>
      <w:proofErr w:type="spellStart"/>
      <w:r>
        <w:rPr>
          <w:szCs w:val="24"/>
        </w:rPr>
        <w:t>intersējošiem</w:t>
      </w:r>
      <w:proofErr w:type="spellEnd"/>
      <w:r>
        <w:rPr>
          <w:szCs w:val="24"/>
        </w:rPr>
        <w:t xml:space="preserve"> darba kārtības jautājumiem</w:t>
      </w:r>
      <w:r w:rsidR="00733C01">
        <w:rPr>
          <w:szCs w:val="24"/>
        </w:rPr>
        <w:t>;</w:t>
      </w:r>
    </w:p>
    <w:p w14:paraId="7A7B8C1A" w14:textId="77777777" w:rsidR="001B4AEF" w:rsidRDefault="001B4AEF" w:rsidP="00F32782">
      <w:pPr>
        <w:jc w:val="both"/>
        <w:rPr>
          <w:szCs w:val="24"/>
        </w:rPr>
      </w:pPr>
    </w:p>
    <w:p w14:paraId="70BABFC6" w14:textId="77777777" w:rsidR="001B4AEF" w:rsidRDefault="001B4AEF" w:rsidP="00F32782">
      <w:pPr>
        <w:jc w:val="both"/>
        <w:rPr>
          <w:szCs w:val="24"/>
        </w:rPr>
      </w:pPr>
      <w:r>
        <w:rPr>
          <w:szCs w:val="24"/>
        </w:rPr>
        <w:t xml:space="preserve">4) par izmaiņām, ja tādas tiek plānotas Apstādījumu saglabāšanas komisijas darbā pēc plānotās Rīgas domes iestāžu reorganizācijas un </w:t>
      </w:r>
      <w:proofErr w:type="spellStart"/>
      <w:r>
        <w:rPr>
          <w:szCs w:val="24"/>
        </w:rPr>
        <w:t>būvvlades</w:t>
      </w:r>
      <w:proofErr w:type="spellEnd"/>
      <w:r>
        <w:rPr>
          <w:szCs w:val="24"/>
        </w:rPr>
        <w:t xml:space="preserve"> iekļaušanas Pilsētas attīstības departamentā.</w:t>
      </w:r>
    </w:p>
    <w:p w14:paraId="0C095791" w14:textId="77777777" w:rsidR="008C28DD" w:rsidRDefault="008C28DD" w:rsidP="00F32782">
      <w:pPr>
        <w:jc w:val="both"/>
        <w:rPr>
          <w:szCs w:val="24"/>
        </w:rPr>
      </w:pPr>
    </w:p>
    <w:p w14:paraId="6ED95CB3" w14:textId="77777777" w:rsidR="000B1638" w:rsidRDefault="000B1638" w:rsidP="00F25D91">
      <w:pPr>
        <w:rPr>
          <w:szCs w:val="24"/>
        </w:rPr>
      </w:pPr>
    </w:p>
    <w:p w14:paraId="53DBBA43" w14:textId="77777777" w:rsidR="00192D5E" w:rsidRDefault="00427B30" w:rsidP="00F25D91">
      <w:pPr>
        <w:rPr>
          <w:szCs w:val="24"/>
        </w:rPr>
      </w:pPr>
      <w:r>
        <w:rPr>
          <w:szCs w:val="24"/>
        </w:rPr>
        <w:t>Ar cieņu</w:t>
      </w:r>
      <w:r w:rsidR="009149D3">
        <w:rPr>
          <w:szCs w:val="24"/>
        </w:rPr>
        <w:t>,</w:t>
      </w:r>
    </w:p>
    <w:p w14:paraId="2F8BEFC4" w14:textId="795F30B0" w:rsidR="00427B30" w:rsidRDefault="00427B30" w:rsidP="00F25D91">
      <w:pPr>
        <w:rPr>
          <w:szCs w:val="24"/>
        </w:rPr>
      </w:pPr>
      <w:r>
        <w:rPr>
          <w:szCs w:val="24"/>
        </w:rPr>
        <w:t>Juris Jātnieks</w:t>
      </w:r>
    </w:p>
    <w:p w14:paraId="6DD54B01" w14:textId="1F1135F7" w:rsidR="00427B30" w:rsidRDefault="00427B30" w:rsidP="00192D5E">
      <w:pPr>
        <w:rPr>
          <w:szCs w:val="24"/>
        </w:rPr>
      </w:pPr>
      <w:r>
        <w:rPr>
          <w:szCs w:val="24"/>
        </w:rPr>
        <w:t xml:space="preserve">Vides konsultatīvās padomes </w:t>
      </w:r>
      <w:proofErr w:type="spellStart"/>
      <w:r>
        <w:rPr>
          <w:szCs w:val="24"/>
        </w:rPr>
        <w:t>priekšsētājs</w:t>
      </w:r>
      <w:proofErr w:type="spellEnd"/>
      <w:r w:rsidR="007F55B1">
        <w:rPr>
          <w:szCs w:val="24"/>
        </w:rPr>
        <w:t>,</w:t>
      </w:r>
    </w:p>
    <w:p w14:paraId="72500491" w14:textId="6F4A9E7B" w:rsidR="00192D5E" w:rsidRDefault="00192D5E" w:rsidP="00192D5E">
      <w:pPr>
        <w:rPr>
          <w:szCs w:val="24"/>
        </w:rPr>
      </w:pPr>
    </w:p>
    <w:p w14:paraId="1CAED051" w14:textId="2A5F7399" w:rsidR="00F16487" w:rsidRDefault="00F16487" w:rsidP="00192D5E">
      <w:pPr>
        <w:rPr>
          <w:szCs w:val="24"/>
        </w:rPr>
      </w:pPr>
    </w:p>
    <w:p w14:paraId="2AE27FBD" w14:textId="1874FBF8" w:rsidR="00F16487" w:rsidRDefault="00F16487" w:rsidP="00192D5E">
      <w:pPr>
        <w:rPr>
          <w:szCs w:val="24"/>
        </w:rPr>
      </w:pPr>
    </w:p>
    <w:p w14:paraId="5AF3248C" w14:textId="3CCDE554" w:rsidR="00F16487" w:rsidRDefault="00F16487" w:rsidP="00192D5E">
      <w:pPr>
        <w:rPr>
          <w:szCs w:val="24"/>
        </w:rPr>
      </w:pPr>
    </w:p>
    <w:p w14:paraId="41E39285" w14:textId="77777777" w:rsidR="00F16487" w:rsidRDefault="00F16487" w:rsidP="00192D5E">
      <w:pPr>
        <w:rPr>
          <w:szCs w:val="24"/>
        </w:rPr>
      </w:pPr>
    </w:p>
    <w:p w14:paraId="6D8C95D1" w14:textId="77777777" w:rsidR="00192D5E" w:rsidRDefault="00192D5E" w:rsidP="00192D5E">
      <w:pPr>
        <w:rPr>
          <w:szCs w:val="24"/>
        </w:rPr>
      </w:pPr>
    </w:p>
    <w:p w14:paraId="4620AEA9" w14:textId="77777777" w:rsidR="000B1638" w:rsidRDefault="000B1638" w:rsidP="000B1638">
      <w:pPr>
        <w:rPr>
          <w:sz w:val="18"/>
          <w:szCs w:val="18"/>
        </w:rPr>
      </w:pPr>
    </w:p>
    <w:p w14:paraId="717CB9F5" w14:textId="6ED96D1F" w:rsidR="00F11EAC" w:rsidRPr="000B1638" w:rsidRDefault="00037695" w:rsidP="000B1638">
      <w:pPr>
        <w:ind w:left="720"/>
        <w:jc w:val="center"/>
        <w:rPr>
          <w:sz w:val="20"/>
        </w:rPr>
      </w:pPr>
      <w:r w:rsidRPr="00842223">
        <w:rPr>
          <w:sz w:val="20"/>
        </w:rPr>
        <w:t>ŠIS DOKUMENTS IR ELEKTRONISKI PARAKSTĪTS AR DROŠU ELEKTRONISKO PARAKSTU UN SATUR LAIKA ZĪMOGU</w:t>
      </w:r>
    </w:p>
    <w:sectPr w:rsidR="00F11EAC" w:rsidRPr="000B1638" w:rsidSect="00AA7F2F">
      <w:footerReference w:type="default" r:id="rId12"/>
      <w:pgSz w:w="11906" w:h="16838"/>
      <w:pgMar w:top="1134" w:right="1274" w:bottom="851" w:left="1418" w:header="0" w:footer="72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EB2EE8" w14:textId="77777777" w:rsidR="00263E07" w:rsidRDefault="00263E07">
      <w:r>
        <w:separator/>
      </w:r>
    </w:p>
  </w:endnote>
  <w:endnote w:type="continuationSeparator" w:id="0">
    <w:p w14:paraId="2DE6B085" w14:textId="77777777" w:rsidR="00263E07" w:rsidRDefault="00263E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53334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AECE38" w14:textId="6133CBFC" w:rsidR="00F25D91" w:rsidRDefault="00F25D9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7B3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1B97C0" w14:textId="77777777" w:rsidR="00D07E0D" w:rsidRDefault="00263E0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0E8FDC" w14:textId="77777777" w:rsidR="00263E07" w:rsidRDefault="00263E07">
      <w:r>
        <w:separator/>
      </w:r>
    </w:p>
  </w:footnote>
  <w:footnote w:type="continuationSeparator" w:id="0">
    <w:p w14:paraId="4B26E666" w14:textId="77777777" w:rsidR="00263E07" w:rsidRDefault="00263E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E42A2"/>
    <w:multiLevelType w:val="multilevel"/>
    <w:tmpl w:val="F8A20AE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707EB"/>
    <w:multiLevelType w:val="multilevel"/>
    <w:tmpl w:val="E58A66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E331F9"/>
    <w:multiLevelType w:val="multilevel"/>
    <w:tmpl w:val="B9D23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D21952"/>
    <w:multiLevelType w:val="multilevel"/>
    <w:tmpl w:val="110C372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5475CC"/>
    <w:multiLevelType w:val="multilevel"/>
    <w:tmpl w:val="AEFEC0C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2A323D"/>
    <w:multiLevelType w:val="hybridMultilevel"/>
    <w:tmpl w:val="1D56AE64"/>
    <w:lvl w:ilvl="0" w:tplc="0426000F">
      <w:start w:val="1"/>
      <w:numFmt w:val="decimal"/>
      <w:lvlText w:val="%1.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7331CB"/>
    <w:multiLevelType w:val="hybridMultilevel"/>
    <w:tmpl w:val="09F450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D07537"/>
    <w:multiLevelType w:val="multilevel"/>
    <w:tmpl w:val="2FFA18E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E4365"/>
    <w:multiLevelType w:val="multilevel"/>
    <w:tmpl w:val="8DC667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B450AA"/>
    <w:multiLevelType w:val="hybridMultilevel"/>
    <w:tmpl w:val="95CC3092"/>
    <w:lvl w:ilvl="0" w:tplc="04260001">
      <w:start w:val="1"/>
      <w:numFmt w:val="bullet"/>
      <w:lvlText w:val=""/>
      <w:lvlJc w:val="left"/>
      <w:pPr>
        <w:ind w:left="1284" w:hanging="564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A903DB0"/>
    <w:multiLevelType w:val="multilevel"/>
    <w:tmpl w:val="A7DEA37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7A22D3"/>
    <w:multiLevelType w:val="multilevel"/>
    <w:tmpl w:val="7C9E27A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596B9A"/>
    <w:multiLevelType w:val="multilevel"/>
    <w:tmpl w:val="7A4E7A2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34B3E45"/>
    <w:multiLevelType w:val="multilevel"/>
    <w:tmpl w:val="2D36D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43302F1"/>
    <w:multiLevelType w:val="multilevel"/>
    <w:tmpl w:val="F3BCFD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F819DD"/>
    <w:multiLevelType w:val="multilevel"/>
    <w:tmpl w:val="E3609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C845023"/>
    <w:multiLevelType w:val="multilevel"/>
    <w:tmpl w:val="0446310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766885"/>
    <w:multiLevelType w:val="hybridMultilevel"/>
    <w:tmpl w:val="DBB4078A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402A37"/>
    <w:multiLevelType w:val="multilevel"/>
    <w:tmpl w:val="8744D6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F5A68"/>
    <w:multiLevelType w:val="hybridMultilevel"/>
    <w:tmpl w:val="A23C4C7A"/>
    <w:lvl w:ilvl="0" w:tplc="FF26FEF4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3B1853"/>
    <w:multiLevelType w:val="hybridMultilevel"/>
    <w:tmpl w:val="CDD4F38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241748"/>
    <w:multiLevelType w:val="hybridMultilevel"/>
    <w:tmpl w:val="40B238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6152E7"/>
    <w:multiLevelType w:val="hybridMultilevel"/>
    <w:tmpl w:val="4F549ABC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9B15C76"/>
    <w:multiLevelType w:val="multilevel"/>
    <w:tmpl w:val="DD7429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E04C60"/>
    <w:multiLevelType w:val="multilevel"/>
    <w:tmpl w:val="8230E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905F45"/>
    <w:multiLevelType w:val="multilevel"/>
    <w:tmpl w:val="66C63D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217FD3"/>
    <w:multiLevelType w:val="multilevel"/>
    <w:tmpl w:val="192AAFF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92731D"/>
    <w:multiLevelType w:val="multilevel"/>
    <w:tmpl w:val="D604E24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AF1077C"/>
    <w:multiLevelType w:val="multilevel"/>
    <w:tmpl w:val="81ECE13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4864614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83F76F2"/>
    <w:multiLevelType w:val="multilevel"/>
    <w:tmpl w:val="F1889B96"/>
    <w:lvl w:ilvl="0">
      <w:start w:val="1"/>
      <w:numFmt w:val="bullet"/>
      <w:lvlText w:val="●"/>
      <w:lvlJc w:val="left"/>
      <w:pPr>
        <w:ind w:left="76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28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695E7F31"/>
    <w:multiLevelType w:val="hybridMultilevel"/>
    <w:tmpl w:val="74AC669C"/>
    <w:lvl w:ilvl="0" w:tplc="C93A30A4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665D56"/>
    <w:multiLevelType w:val="multilevel"/>
    <w:tmpl w:val="FDD474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E91008A"/>
    <w:multiLevelType w:val="multilevel"/>
    <w:tmpl w:val="977ABC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ECC52D5"/>
    <w:multiLevelType w:val="multilevel"/>
    <w:tmpl w:val="DCD09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0287E95"/>
    <w:multiLevelType w:val="hybridMultilevel"/>
    <w:tmpl w:val="4D704F12"/>
    <w:lvl w:ilvl="0" w:tplc="75D29CD0">
      <w:numFmt w:val="bullet"/>
      <w:lvlText w:val="·"/>
      <w:lvlJc w:val="left"/>
      <w:pPr>
        <w:ind w:left="1284" w:hanging="564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11619F6"/>
    <w:multiLevelType w:val="multilevel"/>
    <w:tmpl w:val="384065C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C547E7"/>
    <w:multiLevelType w:val="hybridMultilevel"/>
    <w:tmpl w:val="9FA4BF16"/>
    <w:lvl w:ilvl="0" w:tplc="04408270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E37044"/>
    <w:multiLevelType w:val="multilevel"/>
    <w:tmpl w:val="607265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AD4AB0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9631B6"/>
    <w:multiLevelType w:val="multilevel"/>
    <w:tmpl w:val="80C6C1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E5735DA"/>
    <w:multiLevelType w:val="multilevel"/>
    <w:tmpl w:val="4B92829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2"/>
  </w:num>
  <w:num w:numId="3">
    <w:abstractNumId w:val="21"/>
  </w:num>
  <w:num w:numId="4">
    <w:abstractNumId w:val="30"/>
  </w:num>
  <w:num w:numId="5">
    <w:abstractNumId w:val="37"/>
  </w:num>
  <w:num w:numId="6">
    <w:abstractNumId w:val="20"/>
  </w:num>
  <w:num w:numId="7">
    <w:abstractNumId w:val="17"/>
  </w:num>
  <w:num w:numId="8">
    <w:abstractNumId w:val="19"/>
  </w:num>
  <w:num w:numId="9">
    <w:abstractNumId w:val="34"/>
  </w:num>
  <w:num w:numId="10">
    <w:abstractNumId w:val="1"/>
  </w:num>
  <w:num w:numId="11">
    <w:abstractNumId w:val="38"/>
  </w:num>
  <w:num w:numId="12">
    <w:abstractNumId w:val="11"/>
  </w:num>
  <w:num w:numId="13">
    <w:abstractNumId w:val="40"/>
  </w:num>
  <w:num w:numId="14">
    <w:abstractNumId w:val="14"/>
  </w:num>
  <w:num w:numId="15">
    <w:abstractNumId w:val="25"/>
  </w:num>
  <w:num w:numId="16">
    <w:abstractNumId w:val="28"/>
  </w:num>
  <w:num w:numId="17">
    <w:abstractNumId w:val="4"/>
  </w:num>
  <w:num w:numId="18">
    <w:abstractNumId w:val="16"/>
  </w:num>
  <w:num w:numId="19">
    <w:abstractNumId w:val="3"/>
  </w:num>
  <w:num w:numId="20">
    <w:abstractNumId w:val="10"/>
  </w:num>
  <w:num w:numId="21">
    <w:abstractNumId w:val="24"/>
  </w:num>
  <w:num w:numId="22">
    <w:abstractNumId w:val="7"/>
  </w:num>
  <w:num w:numId="23">
    <w:abstractNumId w:val="41"/>
  </w:num>
  <w:num w:numId="24">
    <w:abstractNumId w:val="36"/>
  </w:num>
  <w:num w:numId="25">
    <w:abstractNumId w:val="13"/>
  </w:num>
  <w:num w:numId="26">
    <w:abstractNumId w:val="27"/>
  </w:num>
  <w:num w:numId="27">
    <w:abstractNumId w:val="8"/>
  </w:num>
  <w:num w:numId="28">
    <w:abstractNumId w:val="2"/>
  </w:num>
  <w:num w:numId="29">
    <w:abstractNumId w:val="33"/>
  </w:num>
  <w:num w:numId="30">
    <w:abstractNumId w:val="26"/>
  </w:num>
  <w:num w:numId="31">
    <w:abstractNumId w:val="18"/>
  </w:num>
  <w:num w:numId="32">
    <w:abstractNumId w:val="15"/>
  </w:num>
  <w:num w:numId="33">
    <w:abstractNumId w:val="32"/>
  </w:num>
  <w:num w:numId="34">
    <w:abstractNumId w:val="23"/>
  </w:num>
  <w:num w:numId="35">
    <w:abstractNumId w:val="12"/>
  </w:num>
  <w:num w:numId="36">
    <w:abstractNumId w:val="0"/>
  </w:num>
  <w:num w:numId="37">
    <w:abstractNumId w:val="31"/>
  </w:num>
  <w:num w:numId="38">
    <w:abstractNumId w:val="39"/>
  </w:num>
  <w:num w:numId="39">
    <w:abstractNumId w:val="29"/>
  </w:num>
  <w:num w:numId="40">
    <w:abstractNumId w:val="35"/>
  </w:num>
  <w:num w:numId="41">
    <w:abstractNumId w:val="9"/>
  </w:num>
  <w:num w:numId="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UwNjC3NLA0MzZT0lEKTi0uzszPAykwqgUAqKQ+JSwAAAA="/>
  </w:docVars>
  <w:rsids>
    <w:rsidRoot w:val="00522EEA"/>
    <w:rsid w:val="00027E22"/>
    <w:rsid w:val="00037695"/>
    <w:rsid w:val="00037EAC"/>
    <w:rsid w:val="000447C9"/>
    <w:rsid w:val="00080BE9"/>
    <w:rsid w:val="000A1081"/>
    <w:rsid w:val="000B100A"/>
    <w:rsid w:val="000B1638"/>
    <w:rsid w:val="000C6238"/>
    <w:rsid w:val="00105FED"/>
    <w:rsid w:val="00106EFC"/>
    <w:rsid w:val="00110D56"/>
    <w:rsid w:val="0011371C"/>
    <w:rsid w:val="001426D7"/>
    <w:rsid w:val="00170B3A"/>
    <w:rsid w:val="00184387"/>
    <w:rsid w:val="00192D5E"/>
    <w:rsid w:val="001A00C0"/>
    <w:rsid w:val="001B1F22"/>
    <w:rsid w:val="001B4AEF"/>
    <w:rsid w:val="001C1C42"/>
    <w:rsid w:val="001C4F2A"/>
    <w:rsid w:val="001C6539"/>
    <w:rsid w:val="001E4061"/>
    <w:rsid w:val="00202ED1"/>
    <w:rsid w:val="00240DBD"/>
    <w:rsid w:val="0025223F"/>
    <w:rsid w:val="002609EA"/>
    <w:rsid w:val="00263E07"/>
    <w:rsid w:val="00267F47"/>
    <w:rsid w:val="00272998"/>
    <w:rsid w:val="00282F95"/>
    <w:rsid w:val="00291231"/>
    <w:rsid w:val="002941DD"/>
    <w:rsid w:val="00295294"/>
    <w:rsid w:val="002B02D0"/>
    <w:rsid w:val="002C31BF"/>
    <w:rsid w:val="002F77E2"/>
    <w:rsid w:val="002F7B70"/>
    <w:rsid w:val="0030725B"/>
    <w:rsid w:val="00307A21"/>
    <w:rsid w:val="00324401"/>
    <w:rsid w:val="00335FB1"/>
    <w:rsid w:val="00336986"/>
    <w:rsid w:val="00336DC4"/>
    <w:rsid w:val="0036480A"/>
    <w:rsid w:val="00373D82"/>
    <w:rsid w:val="003778D2"/>
    <w:rsid w:val="0039534A"/>
    <w:rsid w:val="003A6695"/>
    <w:rsid w:val="003B4E15"/>
    <w:rsid w:val="003D028D"/>
    <w:rsid w:val="003D441E"/>
    <w:rsid w:val="003E0AC2"/>
    <w:rsid w:val="003F4AB3"/>
    <w:rsid w:val="0040031D"/>
    <w:rsid w:val="004206F7"/>
    <w:rsid w:val="0042101A"/>
    <w:rsid w:val="0042261B"/>
    <w:rsid w:val="00426CB5"/>
    <w:rsid w:val="00426DB7"/>
    <w:rsid w:val="00427B30"/>
    <w:rsid w:val="00444EEF"/>
    <w:rsid w:val="00451E20"/>
    <w:rsid w:val="00455B19"/>
    <w:rsid w:val="00460B7C"/>
    <w:rsid w:val="004633D2"/>
    <w:rsid w:val="00466FA7"/>
    <w:rsid w:val="004A6355"/>
    <w:rsid w:val="004B25DF"/>
    <w:rsid w:val="004B2969"/>
    <w:rsid w:val="004E4719"/>
    <w:rsid w:val="00505589"/>
    <w:rsid w:val="00507D66"/>
    <w:rsid w:val="00512ABC"/>
    <w:rsid w:val="00514EB8"/>
    <w:rsid w:val="00522EEA"/>
    <w:rsid w:val="00535BEE"/>
    <w:rsid w:val="00536423"/>
    <w:rsid w:val="005368A2"/>
    <w:rsid w:val="0054191F"/>
    <w:rsid w:val="0054458A"/>
    <w:rsid w:val="005517DA"/>
    <w:rsid w:val="00582B19"/>
    <w:rsid w:val="005B27B1"/>
    <w:rsid w:val="005B35F4"/>
    <w:rsid w:val="005C5B1A"/>
    <w:rsid w:val="00610FAD"/>
    <w:rsid w:val="00623B12"/>
    <w:rsid w:val="006334E2"/>
    <w:rsid w:val="00633DDF"/>
    <w:rsid w:val="00651B25"/>
    <w:rsid w:val="00652433"/>
    <w:rsid w:val="006653D9"/>
    <w:rsid w:val="00670621"/>
    <w:rsid w:val="006707F6"/>
    <w:rsid w:val="006E45BB"/>
    <w:rsid w:val="006F0F1A"/>
    <w:rsid w:val="00700040"/>
    <w:rsid w:val="00733C01"/>
    <w:rsid w:val="00754BB6"/>
    <w:rsid w:val="007603AD"/>
    <w:rsid w:val="00785770"/>
    <w:rsid w:val="007A01DE"/>
    <w:rsid w:val="007B188D"/>
    <w:rsid w:val="007B28C7"/>
    <w:rsid w:val="007B7EC0"/>
    <w:rsid w:val="007D2B26"/>
    <w:rsid w:val="007D389E"/>
    <w:rsid w:val="007E0994"/>
    <w:rsid w:val="007E66BE"/>
    <w:rsid w:val="007F55B1"/>
    <w:rsid w:val="0081192A"/>
    <w:rsid w:val="00822E12"/>
    <w:rsid w:val="00842223"/>
    <w:rsid w:val="00843BB2"/>
    <w:rsid w:val="00854097"/>
    <w:rsid w:val="008571A6"/>
    <w:rsid w:val="00857E99"/>
    <w:rsid w:val="00860323"/>
    <w:rsid w:val="00860992"/>
    <w:rsid w:val="00887B0E"/>
    <w:rsid w:val="00890465"/>
    <w:rsid w:val="008907AA"/>
    <w:rsid w:val="00892982"/>
    <w:rsid w:val="0089452E"/>
    <w:rsid w:val="00894DB7"/>
    <w:rsid w:val="008C28DD"/>
    <w:rsid w:val="008E0872"/>
    <w:rsid w:val="008E128A"/>
    <w:rsid w:val="008F0A6E"/>
    <w:rsid w:val="008F31F9"/>
    <w:rsid w:val="009010D8"/>
    <w:rsid w:val="00905CAD"/>
    <w:rsid w:val="009149D3"/>
    <w:rsid w:val="00927262"/>
    <w:rsid w:val="00934214"/>
    <w:rsid w:val="0094161B"/>
    <w:rsid w:val="009425F0"/>
    <w:rsid w:val="00947F69"/>
    <w:rsid w:val="00960086"/>
    <w:rsid w:val="00982400"/>
    <w:rsid w:val="00990E53"/>
    <w:rsid w:val="009918A6"/>
    <w:rsid w:val="00991C16"/>
    <w:rsid w:val="009C0626"/>
    <w:rsid w:val="009D1B50"/>
    <w:rsid w:val="009E4CE2"/>
    <w:rsid w:val="009E7977"/>
    <w:rsid w:val="009F31AA"/>
    <w:rsid w:val="009F3B33"/>
    <w:rsid w:val="009F3B49"/>
    <w:rsid w:val="00A0379C"/>
    <w:rsid w:val="00A16B4A"/>
    <w:rsid w:val="00A338C0"/>
    <w:rsid w:val="00A33EE3"/>
    <w:rsid w:val="00A3629E"/>
    <w:rsid w:val="00A5033F"/>
    <w:rsid w:val="00A52AB7"/>
    <w:rsid w:val="00A6553A"/>
    <w:rsid w:val="00A70573"/>
    <w:rsid w:val="00A82AC3"/>
    <w:rsid w:val="00A833D6"/>
    <w:rsid w:val="00A85F7A"/>
    <w:rsid w:val="00A9053E"/>
    <w:rsid w:val="00AA7F2F"/>
    <w:rsid w:val="00AB5FD6"/>
    <w:rsid w:val="00AE2111"/>
    <w:rsid w:val="00AF14DA"/>
    <w:rsid w:val="00AF2C6F"/>
    <w:rsid w:val="00B203FC"/>
    <w:rsid w:val="00B275E1"/>
    <w:rsid w:val="00B443BC"/>
    <w:rsid w:val="00B54999"/>
    <w:rsid w:val="00B741DD"/>
    <w:rsid w:val="00B74E9B"/>
    <w:rsid w:val="00B76454"/>
    <w:rsid w:val="00BC0240"/>
    <w:rsid w:val="00BF3B72"/>
    <w:rsid w:val="00C35D07"/>
    <w:rsid w:val="00C7445E"/>
    <w:rsid w:val="00C76146"/>
    <w:rsid w:val="00C77970"/>
    <w:rsid w:val="00C922CA"/>
    <w:rsid w:val="00CA7A0F"/>
    <w:rsid w:val="00CB5FC7"/>
    <w:rsid w:val="00CB72B8"/>
    <w:rsid w:val="00CC4F19"/>
    <w:rsid w:val="00CE2374"/>
    <w:rsid w:val="00CE421B"/>
    <w:rsid w:val="00D20E4E"/>
    <w:rsid w:val="00D35090"/>
    <w:rsid w:val="00D41FF2"/>
    <w:rsid w:val="00D70682"/>
    <w:rsid w:val="00D841DB"/>
    <w:rsid w:val="00DC0C21"/>
    <w:rsid w:val="00DC376F"/>
    <w:rsid w:val="00DC501D"/>
    <w:rsid w:val="00DE163A"/>
    <w:rsid w:val="00DE552B"/>
    <w:rsid w:val="00DE60D3"/>
    <w:rsid w:val="00DF4078"/>
    <w:rsid w:val="00DF67A9"/>
    <w:rsid w:val="00E056DB"/>
    <w:rsid w:val="00E1135B"/>
    <w:rsid w:val="00E37A12"/>
    <w:rsid w:val="00E76FF0"/>
    <w:rsid w:val="00EA61AE"/>
    <w:rsid w:val="00EB5381"/>
    <w:rsid w:val="00EF6A8B"/>
    <w:rsid w:val="00F0330B"/>
    <w:rsid w:val="00F11EAC"/>
    <w:rsid w:val="00F16487"/>
    <w:rsid w:val="00F25D91"/>
    <w:rsid w:val="00F32782"/>
    <w:rsid w:val="00F374C8"/>
    <w:rsid w:val="00FB1CC9"/>
    <w:rsid w:val="00FB382D"/>
    <w:rsid w:val="00FC38CE"/>
    <w:rsid w:val="00FC3F18"/>
    <w:rsid w:val="00FD3D34"/>
    <w:rsid w:val="00FF0B98"/>
    <w:rsid w:val="00FF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C6CB8E"/>
  <w15:docId w15:val="{6E01AB05-3452-4758-A039-F37B8B5DC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Arial"/>
        <w:sz w:val="22"/>
        <w:szCs w:val="21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EE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titleChar">
    <w:name w:val="Subtitle Char"/>
    <w:basedOn w:val="DefaultParagraphFont"/>
    <w:link w:val="Subtitle"/>
    <w:qFormat/>
    <w:rsid w:val="00522EEA"/>
    <w:rPr>
      <w:rFonts w:ascii="Times New Roman" w:eastAsia="Times New Roman" w:hAnsi="Times New Roman" w:cs="Times New Roman"/>
      <w:b/>
      <w:i/>
      <w:sz w:val="48"/>
      <w:szCs w:val="20"/>
      <w:lang w:eastAsia="lv-LV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styleId="Subtitle">
    <w:name w:val="Subtitle"/>
    <w:basedOn w:val="Normal"/>
    <w:link w:val="SubtitleChar"/>
    <w:qFormat/>
    <w:rsid w:val="00522EEA"/>
    <w:pPr>
      <w:jc w:val="center"/>
    </w:pPr>
    <w:rPr>
      <w:b/>
      <w:i/>
      <w:sz w:val="48"/>
    </w:rPr>
  </w:style>
  <w:style w:type="character" w:customStyle="1" w:styleId="SubtitleChar1">
    <w:name w:val="Subtitle Char1"/>
    <w:basedOn w:val="DefaultParagraphFont"/>
    <w:uiPriority w:val="11"/>
    <w:rsid w:val="00522EE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rsid w:val="00522EEA"/>
    <w:pPr>
      <w:tabs>
        <w:tab w:val="center" w:pos="4153"/>
        <w:tab w:val="right" w:pos="8306"/>
      </w:tabs>
    </w:pPr>
  </w:style>
  <w:style w:type="character" w:customStyle="1" w:styleId="FooterChar1">
    <w:name w:val="Footer Char1"/>
    <w:basedOn w:val="DefaultParagraphFont"/>
    <w:uiPriority w:val="99"/>
    <w:semiHidden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991C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C1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C16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C16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C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C16"/>
    <w:rPr>
      <w:rFonts w:ascii="Tahoma" w:eastAsia="Times New Roman" w:hAnsi="Tahoma" w:cs="Tahoma"/>
      <w:sz w:val="16"/>
      <w:szCs w:val="16"/>
      <w:lang w:eastAsia="lv-LV"/>
    </w:rPr>
  </w:style>
  <w:style w:type="paragraph" w:styleId="ListParagraph">
    <w:name w:val="List Paragraph"/>
    <w:basedOn w:val="Normal"/>
    <w:uiPriority w:val="34"/>
    <w:qFormat/>
    <w:rsid w:val="00991C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330B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191F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191F"/>
    <w:rPr>
      <w:rFonts w:ascii="Consolas" w:eastAsia="Times New Roman" w:hAnsi="Consolas" w:cs="Consolas"/>
      <w:sz w:val="21"/>
      <w:lang w:eastAsia="lv-LV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0573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0573"/>
    <w:rPr>
      <w:rFonts w:ascii="Times New Roman" w:eastAsia="Times New Roman" w:hAnsi="Times New Roman" w:cs="Times New Roman"/>
      <w:sz w:val="20"/>
      <w:szCs w:val="20"/>
      <w:lang w:eastAsia="lv-LV"/>
    </w:rPr>
  </w:style>
  <w:style w:type="character" w:styleId="FootnoteReference">
    <w:name w:val="footnote reference"/>
    <w:basedOn w:val="DefaultParagraphFont"/>
    <w:uiPriority w:val="99"/>
    <w:unhideWhenUsed/>
    <w:rsid w:val="00A705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76FF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6FF0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customStyle="1" w:styleId="paragraph">
    <w:name w:val="paragraph"/>
    <w:basedOn w:val="Normal"/>
    <w:rsid w:val="00DC501D"/>
    <w:pPr>
      <w:spacing w:before="100" w:beforeAutospacing="1" w:after="100" w:afterAutospacing="1"/>
    </w:pPr>
    <w:rPr>
      <w:szCs w:val="24"/>
    </w:rPr>
  </w:style>
  <w:style w:type="character" w:customStyle="1" w:styleId="normaltextrun">
    <w:name w:val="normaltextrun"/>
    <w:basedOn w:val="DefaultParagraphFont"/>
    <w:rsid w:val="00DC501D"/>
  </w:style>
  <w:style w:type="character" w:customStyle="1" w:styleId="eop">
    <w:name w:val="eop"/>
    <w:basedOn w:val="DefaultParagraphFont"/>
    <w:rsid w:val="00DC501D"/>
  </w:style>
  <w:style w:type="character" w:styleId="UnresolvedMention">
    <w:name w:val="Unresolved Mention"/>
    <w:basedOn w:val="DefaultParagraphFont"/>
    <w:uiPriority w:val="99"/>
    <w:semiHidden/>
    <w:unhideWhenUsed/>
    <w:rsid w:val="009149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79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4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8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8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0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6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4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1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3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5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1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3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9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2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7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7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2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uvvalde@riga.lv" TargetMode="External"/><Relationship Id="rId5" Type="http://schemas.openxmlformats.org/officeDocument/2006/relationships/styles" Target="styles.xml"/><Relationship Id="rId10" Type="http://schemas.openxmlformats.org/officeDocument/2006/relationships/hyperlink" Target="mailto:Edmunds.Cepuritis@riga.l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0AE40043085146B36B71FC7BC285E2" ma:contentTypeVersion="13" ma:contentTypeDescription="Create a new document." ma:contentTypeScope="" ma:versionID="fda2c1dc42f3d1dad12e826c8ab7753b">
  <xsd:schema xmlns:xsd="http://www.w3.org/2001/XMLSchema" xmlns:xs="http://www.w3.org/2001/XMLSchema" xmlns:p="http://schemas.microsoft.com/office/2006/metadata/properties" xmlns:ns3="de8da47b-88ba-4a21-98cf-5c86ad279ba8" xmlns:ns4="95288269-d551-4670-a29f-3d9527350144" targetNamespace="http://schemas.microsoft.com/office/2006/metadata/properties" ma:root="true" ma:fieldsID="9caa48aed12cbef650803ca9ca1bf0ff" ns3:_="" ns4:_="">
    <xsd:import namespace="de8da47b-88ba-4a21-98cf-5c86ad279ba8"/>
    <xsd:import namespace="95288269-d551-4670-a29f-3d952735014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a47b-88ba-4a21-98cf-5c86ad279b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88269-d551-4670-a29f-3d95273501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41A92C-E37C-4A39-858D-E0755E5F7D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71DB94-1FD9-40FD-BCB7-97469770B3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8da47b-88ba-4a21-98cf-5c86ad279ba8"/>
    <ds:schemaRef ds:uri="95288269-d551-4670-a29f-3d95273501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5E52DD-E314-4CEE-A1D7-74124B605AA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73</Words>
  <Characters>726</Characters>
  <Application>Microsoft Office Word</Application>
  <DocSecurity>0</DocSecurity>
  <Lines>6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Installer</Company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lde Eņģele;Viesturs Kerus</dc:creator>
  <cp:lastModifiedBy>Lita Trakina</cp:lastModifiedBy>
  <cp:revision>2</cp:revision>
  <dcterms:created xsi:type="dcterms:W3CDTF">2021-03-15T16:26:00Z</dcterms:created>
  <dcterms:modified xsi:type="dcterms:W3CDTF">2021-03-15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AE40043085146B36B71FC7BC285E2</vt:lpwstr>
  </property>
</Properties>
</file>